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ิิสัสิาีสแหฟอางี้้งี้้ีีาีีีฉันเจอเขาีฉนเจอเขางี้้งี้้าีsusสวัสดีคสวัสดี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7-04T11:00:43Z</dcterms:created>
  <dcterms:modified xsi:type="dcterms:W3CDTF">2022-07-04T11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กรกฎาคม 2565 เวลา 15.11 น.</vt:lpwstr>
  </property>
  <property fmtid="{D5CDD505-2E9C-101B-9397-08002B2CF9AE}" pid="3" name="subtitle">
    <vt:lpwstr/>
  </property>
</Properties>
</file>